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A9CB8" w14:textId="77777777"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14:paraId="161B2FB0" w14:textId="77777777"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14:paraId="74CB32EE" w14:textId="77777777" w:rsidTr="003D13BE">
        <w:tc>
          <w:tcPr>
            <w:tcW w:w="4644" w:type="dxa"/>
            <w:shd w:val="clear" w:color="auto" w:fill="auto"/>
          </w:tcPr>
          <w:p w14:paraId="2C013B8B" w14:textId="77777777" w:rsidR="00AA4686" w:rsidRDefault="00AA4686" w:rsidP="003D13BE">
            <w:pPr>
              <w:spacing w:line="520" w:lineRule="atLeast"/>
            </w:pPr>
          </w:p>
          <w:p w14:paraId="46561DB6" w14:textId="77777777" w:rsidR="006E250C" w:rsidRDefault="00FF40CF" w:rsidP="003D13BE">
            <w:pPr>
              <w:spacing w:line="520" w:lineRule="atLeast"/>
            </w:pPr>
            <w:r>
              <w:t xml:space="preserve">Επώνυμο: </w:t>
            </w:r>
            <w:sdt>
              <w:sdtPr>
                <w:rPr>
                  <w:rFonts w:asciiTheme="minorHAnsi" w:hAnsiTheme="minorHAnsi"/>
                  <w:b/>
                </w:rPr>
                <w:id w:val="-471993077"/>
                <w:placeholder>
                  <w:docPart w:val="9CB036657728491E8885CCF41635545E"/>
                </w:placeholder>
              </w:sdtPr>
              <w:sdtEndPr>
                <w:rPr>
                  <w:rFonts w:cs="Calibri"/>
                  <w:b w:val="0"/>
                </w:rPr>
              </w:sdtEndPr>
              <w:sdtContent>
                <w:r w:rsidR="00362285" w:rsidRPr="005D46B3">
                  <w:rPr>
                    <w:rFonts w:asciiTheme="minorHAnsi" w:hAnsiTheme="minorHAnsi" w:cs="Calibri"/>
                  </w:rPr>
                  <w:t>Πληκτρολογήστε</w:t>
                </w:r>
              </w:sdtContent>
            </w:sdt>
          </w:p>
          <w:p w14:paraId="70BE9D44" w14:textId="77777777" w:rsidR="00362285" w:rsidRDefault="003D13BE" w:rsidP="00A26B35">
            <w:pPr>
              <w:spacing w:line="520" w:lineRule="atLeast"/>
            </w:pPr>
            <w:r>
              <w:t xml:space="preserve">Όνομα: </w:t>
            </w:r>
            <w:sdt>
              <w:sdtPr>
                <w:rPr>
                  <w:rFonts w:asciiTheme="minorHAnsi" w:hAnsiTheme="minorHAnsi"/>
                  <w:b/>
                </w:rPr>
                <w:id w:val="831416948"/>
                <w:placeholder>
                  <w:docPart w:val="914C4634B1DE4E7C970BF724438F785A"/>
                </w:placeholder>
              </w:sdtPr>
              <w:sdtEndPr>
                <w:rPr>
                  <w:rFonts w:cs="Calibri"/>
                  <w:b w:val="0"/>
                </w:rPr>
              </w:sdtEndPr>
              <w:sdtContent>
                <w:r w:rsidR="00362285" w:rsidRPr="005D46B3">
                  <w:rPr>
                    <w:rFonts w:asciiTheme="minorHAnsi" w:hAnsiTheme="minorHAnsi" w:cs="Calibri"/>
                  </w:rPr>
                  <w:t>Πληκτρολογήστε</w:t>
                </w:r>
              </w:sdtContent>
            </w:sdt>
            <w:r w:rsidR="00EF22BB" w:rsidRPr="00EF22BB">
              <w:t xml:space="preserve"> </w:t>
            </w:r>
          </w:p>
          <w:p w14:paraId="5BA424D9" w14:textId="77777777" w:rsidR="00362285" w:rsidRDefault="006E250C" w:rsidP="00A26B35">
            <w:pPr>
              <w:spacing w:line="520" w:lineRule="atLeast"/>
            </w:pPr>
            <w:r>
              <w:t xml:space="preserve">Πατρώνυμο: </w:t>
            </w:r>
            <w:sdt>
              <w:sdtPr>
                <w:rPr>
                  <w:rFonts w:asciiTheme="minorHAnsi" w:hAnsiTheme="minorHAnsi"/>
                  <w:b/>
                </w:rPr>
                <w:id w:val="-164939529"/>
                <w:placeholder>
                  <w:docPart w:val="588E0B9847DB45DBB0537B044CC9E480"/>
                </w:placeholder>
              </w:sdtPr>
              <w:sdtEndPr>
                <w:rPr>
                  <w:rFonts w:cs="Calibri"/>
                  <w:b w:val="0"/>
                </w:rPr>
              </w:sdtEndPr>
              <w:sdtContent>
                <w:r w:rsidR="00362285" w:rsidRPr="005D46B3">
                  <w:rPr>
                    <w:rFonts w:asciiTheme="minorHAnsi" w:hAnsiTheme="minorHAnsi" w:cs="Calibri"/>
                  </w:rPr>
                  <w:t>Πληκτρολογήστε</w:t>
                </w:r>
              </w:sdtContent>
            </w:sdt>
            <w:r w:rsidR="00362285">
              <w:t xml:space="preserve"> </w:t>
            </w:r>
          </w:p>
          <w:p w14:paraId="43268F72" w14:textId="77777777" w:rsidR="0027746A" w:rsidRDefault="00D97867" w:rsidP="00A26B35">
            <w:pPr>
              <w:spacing w:line="520" w:lineRule="atLeast"/>
            </w:pPr>
            <w:r>
              <w:t>Εργαστήριο εκπόνησης ΔΔ</w:t>
            </w:r>
            <w:r w:rsidR="006E250C">
              <w:t xml:space="preserve">: </w:t>
            </w:r>
          </w:p>
          <w:p w14:paraId="3959D07F" w14:textId="77777777" w:rsidR="00310C74" w:rsidRDefault="00A71126" w:rsidP="00A26B35">
            <w:pPr>
              <w:spacing w:line="520" w:lineRule="atLeast"/>
            </w:pPr>
            <w:sdt>
              <w:sdtPr>
                <w:rPr>
                  <w:rFonts w:asciiTheme="minorHAnsi" w:hAnsiTheme="minorHAnsi"/>
                </w:rPr>
                <w:alias w:val="Επιλέξτε Εργαστήριο"/>
                <w:tag w:val="Επιλέξτε Εργαστήριο"/>
                <w:id w:val="-1764296567"/>
                <w:placeholder>
                  <w:docPart w:val="024F079400B34113B6B6C20DB834FB27"/>
                </w:placeholder>
                <w:showingPlcHdr/>
                <w:dropDownList>
                  <w:listItem w:value="Επιλέξτε Εργαστήριο"/>
                  <w:listItem w:displayText="Ανόργανης Χημείας" w:value="Ανόργανης Χημείας"/>
                  <w:listItem w:displayText="Κβαντικής και Υπολογιστικής Χημείας" w:value="Κβαντικής και Υπολογιστικής Χημείας"/>
                  <w:listItem w:displayText="Οργανικής Χημείας" w:value="Οργανικής Χημείας"/>
                  <w:listItem w:displayText="Βιοχημείας" w:value="Βιοχημείας"/>
                  <w:listItem w:displayText="Φυσικής Χημείας" w:value="Φυσικής Χημείας"/>
                  <w:listItem w:displayText="Αναλυτικής Χημείας" w:value="Αναλυτικής Χημείας"/>
                  <w:listItem w:displayText="Ελέγχου Ρύπανσης του Περιβάλλοντος" w:value="Ελέγχου Ρύπανσης του Περιβάλλοντος"/>
                  <w:listItem w:displayText="Χημικής Εκπαίδευσης, Εφαρμογής Τεχνολογιών Πληροφορικής και Επικοινωνιών στη Χημεία" w:value="Χημικής Εκπαίδευσης, Εφαρμογής Τεχνολογιών Πληροφορικής και Επικοινωνιών στη Χημεία"/>
                  <w:listItem w:displayText="Χημικής και Περιβαλλοντικής Τεχνολογίας" w:value="Χημικής και Περιβαλλοντικής Τεχνολογίας"/>
                  <w:listItem w:displayText="Χημείας και Τεχνολογίας Πολυμερών και Χρωμάτων" w:value="Χημείας και Τεχνολογίας Πολυμερών και Χρωμάτων"/>
                  <w:listItem w:displayText="Χημείας και Τεχνολογίας Τροφίμων" w:value="Χημείας και Τεχνολογίας Τροφίμων"/>
                </w:dropDownList>
              </w:sdtPr>
              <w:sdtEndPr/>
              <w:sdtContent>
                <w:r w:rsidR="00310C74" w:rsidRPr="005D46B3">
                  <w:rPr>
                    <w:rStyle w:val="a5"/>
                    <w:rFonts w:asciiTheme="minorHAnsi" w:hAnsiTheme="minorHAnsi"/>
                  </w:rPr>
                  <w:t>Επιλέξτε ένα στοιχείο.</w:t>
                </w:r>
              </w:sdtContent>
            </w:sdt>
            <w:r w:rsidR="00310C74">
              <w:t xml:space="preserve"> </w:t>
            </w:r>
          </w:p>
          <w:p w14:paraId="45A067EF" w14:textId="77777777" w:rsidR="00FF40CF" w:rsidRPr="00A26B35" w:rsidRDefault="00A26B35" w:rsidP="00A26B35">
            <w:pPr>
              <w:spacing w:line="520" w:lineRule="atLeast"/>
            </w:pPr>
            <w:r>
              <w:t xml:space="preserve">Ημερομηνία Εγγραφής: </w:t>
            </w:r>
            <w:sdt>
              <w:sdtPr>
                <w:rPr>
                  <w:rFonts w:asciiTheme="minorHAnsi" w:hAnsiTheme="minorHAnsi" w:cstheme="minorHAnsi"/>
                  <w:i/>
                </w:rPr>
                <w:alias w:val="Ημερομηνία υποβολής"/>
                <w:tag w:val="Ημερομηνία υποβολής"/>
                <w:id w:val="-2081439873"/>
                <w:placeholder>
                  <w:docPart w:val="0EADA710F51346C19AB98FD86AE8DEF9"/>
                </w:placeholder>
                <w:date>
                  <w:dateFormat w:val="d MMMM yyyy"/>
                  <w:lid w:val="el-GR"/>
                  <w:storeMappedDataAs w:val="dateTime"/>
                  <w:calendar w:val="gregorian"/>
                </w:date>
              </w:sdtPr>
              <w:sdtEndPr/>
              <w:sdtContent>
                <w:r w:rsidR="00362285" w:rsidRPr="00EB5271">
                  <w:rPr>
                    <w:rFonts w:asciiTheme="minorHAnsi" w:hAnsiTheme="minorHAnsi" w:cstheme="minorHAnsi"/>
                    <w:i/>
                  </w:rPr>
                  <w:t>Επιλέξτε ημερομηνία</w:t>
                </w:r>
              </w:sdtContent>
            </w:sdt>
            <w:r w:rsidR="00362285">
              <w:t xml:space="preserve"> </w:t>
            </w:r>
          </w:p>
          <w:p w14:paraId="35C026D3" w14:textId="77777777" w:rsidR="00E03609" w:rsidRPr="00351937" w:rsidRDefault="00E03609" w:rsidP="00A533EB">
            <w:pPr>
              <w:spacing w:line="360" w:lineRule="auto"/>
            </w:pPr>
          </w:p>
          <w:p w14:paraId="279E2ED1" w14:textId="77777777" w:rsidR="00FF40CF" w:rsidRDefault="00FF40CF" w:rsidP="00A533EB">
            <w:pPr>
              <w:spacing w:line="360" w:lineRule="auto"/>
            </w:pPr>
            <w:proofErr w:type="spellStart"/>
            <w:r>
              <w:t>Αριθμ</w:t>
            </w:r>
            <w:proofErr w:type="spellEnd"/>
            <w:r>
              <w:t>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351937">
              <w:t>Ε</w:t>
            </w:r>
            <w:r w:rsidR="00351937" w:rsidRPr="00351937">
              <w:t>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14:paraId="7A76CA4F" w14:textId="77777777" w:rsidR="00FF40CF" w:rsidRDefault="00FF40CF" w:rsidP="00A533EB">
            <w:pPr>
              <w:spacing w:line="360" w:lineRule="auto"/>
            </w:pPr>
          </w:p>
          <w:p w14:paraId="3A3C365B" w14:textId="77777777" w:rsidR="0076042C" w:rsidRDefault="00FF40CF" w:rsidP="0076042C">
            <w:pPr>
              <w:spacing w:line="360" w:lineRule="auto"/>
            </w:pPr>
            <w:r>
              <w:t>Τηλέφωνο:</w:t>
            </w:r>
            <w:r w:rsidR="006E250C">
              <w:t xml:space="preserve"> </w:t>
            </w:r>
            <w:sdt>
              <w:sdtPr>
                <w:rPr>
                  <w:rFonts w:asciiTheme="minorHAnsi" w:hAnsiTheme="minorHAnsi"/>
                  <w:b/>
                </w:rPr>
                <w:id w:val="1561214813"/>
                <w:placeholder>
                  <w:docPart w:val="555B2F46A32443A8A564A560364D907D"/>
                </w:placeholder>
              </w:sdtPr>
              <w:sdtEndPr>
                <w:rPr>
                  <w:rFonts w:cs="Calibri"/>
                  <w:b w:val="0"/>
                </w:rPr>
              </w:sdtEndPr>
              <w:sdtContent>
                <w:r w:rsidR="00362285" w:rsidRPr="005D46B3">
                  <w:rPr>
                    <w:rFonts w:asciiTheme="minorHAnsi" w:hAnsiTheme="minorHAnsi" w:cs="Calibri"/>
                  </w:rPr>
                  <w:t>Πληκτρολογήστε</w:t>
                </w:r>
              </w:sdtContent>
            </w:sdt>
          </w:p>
          <w:p w14:paraId="32FE0C10" w14:textId="77777777" w:rsidR="00FF40CF" w:rsidRPr="001B325C" w:rsidRDefault="00FF40CF" w:rsidP="00A533EB">
            <w:pPr>
              <w:spacing w:line="36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sdt>
              <w:sdtPr>
                <w:rPr>
                  <w:rFonts w:asciiTheme="minorHAnsi" w:hAnsiTheme="minorHAnsi"/>
                  <w:b/>
                </w:rPr>
                <w:id w:val="-1657912956"/>
                <w:placeholder>
                  <w:docPart w:val="434DBAA4387A47A3A779CA31C177D009"/>
                </w:placeholder>
              </w:sdtPr>
              <w:sdtEndPr>
                <w:rPr>
                  <w:rFonts w:cs="Calibri"/>
                  <w:b w:val="0"/>
                </w:rPr>
              </w:sdtEndPr>
              <w:sdtContent>
                <w:r w:rsidR="00362285" w:rsidRPr="005D46B3">
                  <w:rPr>
                    <w:rFonts w:asciiTheme="minorHAnsi" w:hAnsiTheme="minorHAnsi" w:cs="Calibri"/>
                  </w:rPr>
                  <w:t>Πληκτρολογήστε</w:t>
                </w:r>
              </w:sdtContent>
            </w:sdt>
          </w:p>
          <w:p w14:paraId="572194D5" w14:textId="77777777" w:rsidR="00FF40CF" w:rsidRPr="001B325C" w:rsidRDefault="00FF40CF" w:rsidP="00A533EB">
            <w:pPr>
              <w:spacing w:line="360" w:lineRule="auto"/>
            </w:pPr>
          </w:p>
          <w:p w14:paraId="3E57931C" w14:textId="77777777" w:rsidR="00FF40CF" w:rsidRDefault="00FF40CF" w:rsidP="00A533EB">
            <w:pPr>
              <w:spacing w:line="360" w:lineRule="auto"/>
            </w:pPr>
          </w:p>
          <w:p w14:paraId="40B369F2" w14:textId="77777777" w:rsidR="00304F52" w:rsidRDefault="00304F52" w:rsidP="00A533EB">
            <w:pPr>
              <w:spacing w:line="360" w:lineRule="auto"/>
            </w:pPr>
          </w:p>
          <w:p w14:paraId="3DF43B69" w14:textId="77777777" w:rsidR="00FF40CF" w:rsidRPr="00FF40CF" w:rsidRDefault="00FF40CF" w:rsidP="00501BAA">
            <w:pPr>
              <w:spacing w:line="360" w:lineRule="auto"/>
              <w:jc w:val="center"/>
            </w:pPr>
          </w:p>
        </w:tc>
        <w:tc>
          <w:tcPr>
            <w:tcW w:w="5274" w:type="dxa"/>
            <w:shd w:val="clear" w:color="auto" w:fill="auto"/>
          </w:tcPr>
          <w:p w14:paraId="5D980475" w14:textId="77777777" w:rsidR="00FF40CF" w:rsidRPr="00A533EB" w:rsidRDefault="00FF40CF" w:rsidP="00A533E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14:paraId="2BEFEA20" w14:textId="77777777" w:rsidR="00FF40CF" w:rsidRDefault="006E250C" w:rsidP="00501BAA">
            <w:pPr>
              <w:spacing w:line="320" w:lineRule="atLeast"/>
            </w:pPr>
            <w:r>
              <w:t>Τ</w:t>
            </w:r>
            <w:r w:rsidR="00A514F7">
              <w:t>η</w:t>
            </w:r>
            <w:r>
              <w:t xml:space="preserve"> </w:t>
            </w:r>
            <w:r w:rsidR="00D518B4">
              <w:t>Συντονιστική Επιτροπή του Π</w:t>
            </w:r>
            <w:r w:rsidR="005257EE">
              <w:t xml:space="preserve">ρογράμματος Διδακτορικών Σπουδών </w:t>
            </w:r>
            <w:r w:rsidR="00FF40CF">
              <w:t xml:space="preserve">του Τμήματος </w:t>
            </w:r>
            <w:r w:rsidR="00FF40CF" w:rsidRPr="00A533EB">
              <w:rPr>
                <w:b/>
              </w:rPr>
              <w:t>Χημείας</w:t>
            </w:r>
            <w:r w:rsidR="00D518B4">
              <w:rPr>
                <w:b/>
              </w:rPr>
              <w:t xml:space="preserve"> </w:t>
            </w:r>
            <w:r w:rsidR="00FF40CF">
              <w:t>του Αριστοτελείου Παν</w:t>
            </w:r>
            <w:r w:rsidR="0012429F">
              <w:t>/</w:t>
            </w:r>
            <w:proofErr w:type="spellStart"/>
            <w:r w:rsidR="00FF40CF">
              <w:t>μίου</w:t>
            </w:r>
            <w:proofErr w:type="spellEnd"/>
            <w:r w:rsidR="00FF40CF">
              <w:t xml:space="preserve"> Θεσσαλονίκης</w:t>
            </w:r>
          </w:p>
          <w:p w14:paraId="2DF59D80" w14:textId="77777777" w:rsidR="006E250C" w:rsidRDefault="006E250C" w:rsidP="00501BAA"/>
          <w:p w14:paraId="42A8031A" w14:textId="77777777" w:rsidR="006E250C" w:rsidRDefault="0076042C" w:rsidP="006E250C">
            <w:pPr>
              <w:spacing w:line="360" w:lineRule="auto"/>
            </w:pPr>
            <w:r w:rsidRPr="0076042C">
              <w:rPr>
                <w:b/>
              </w:rPr>
              <w:t>Θέμα:</w:t>
            </w:r>
            <w:r w:rsidR="00D518B4">
              <w:t xml:space="preserve"> Αναστολή </w:t>
            </w:r>
            <w:r>
              <w:t xml:space="preserve">φοίτησης </w:t>
            </w:r>
          </w:p>
          <w:p w14:paraId="428BE0D9" w14:textId="77777777" w:rsidR="0076042C" w:rsidRDefault="0076042C" w:rsidP="00501BAA"/>
          <w:p w14:paraId="0B3DCDF6" w14:textId="77777777" w:rsidR="006E250C" w:rsidRDefault="00D97867" w:rsidP="00501BAA">
            <w:pPr>
              <w:spacing w:line="400" w:lineRule="atLeast"/>
              <w:jc w:val="both"/>
            </w:pPr>
            <w:r>
              <w:t>Ως υποψήφιος διδάκτορας του Τμήματος Χημείας ΑΠΘ π</w:t>
            </w:r>
            <w:r w:rsidR="00A46AFE">
              <w:t xml:space="preserve">αρακαλώ να </w:t>
            </w:r>
            <w:r>
              <w:t xml:space="preserve">εξετάσατε τη δυνατότητα χορήγησης </w:t>
            </w:r>
            <w:r w:rsidR="00D518B4">
              <w:t>αναστολή</w:t>
            </w:r>
            <w:r w:rsidR="00351937">
              <w:t>ς</w:t>
            </w:r>
            <w:r w:rsidR="00D518B4">
              <w:t xml:space="preserve"> </w:t>
            </w:r>
            <w:r w:rsidR="006E250C">
              <w:t xml:space="preserve">σπουδών για </w:t>
            </w:r>
            <w:r>
              <w:t xml:space="preserve">το </w:t>
            </w:r>
            <w:r w:rsidR="0076042C">
              <w:t xml:space="preserve">διάστημα </w:t>
            </w:r>
            <w:r w:rsidR="00A46AFE">
              <w:t>…</w:t>
            </w:r>
            <w:r w:rsidR="00EF22BB" w:rsidRPr="00EF22BB">
              <w:t>…...</w:t>
            </w:r>
            <w:r w:rsidR="005B77E5" w:rsidRPr="005B77E5">
              <w:t>..</w:t>
            </w:r>
            <w:r w:rsidR="005B77E5">
              <w:t>.</w:t>
            </w:r>
            <w:r w:rsidR="00A46AFE">
              <w:t>…</w:t>
            </w:r>
            <w:r w:rsidR="005B77E5" w:rsidRPr="005B77E5">
              <w:t>.</w:t>
            </w:r>
            <w:r w:rsidR="00A46AFE">
              <w:t>…</w:t>
            </w:r>
            <w:r w:rsidR="006E250C">
              <w:t>…</w:t>
            </w:r>
            <w:r w:rsidR="00A46AFE">
              <w:t>…</w:t>
            </w:r>
            <w:r w:rsidR="0076042C">
              <w:t>……</w:t>
            </w:r>
            <w:r>
              <w:t>……………..</w:t>
            </w:r>
            <w:r w:rsidR="0076042C">
              <w:t>……</w:t>
            </w:r>
            <w:r w:rsidR="00A46AFE">
              <w:t>.…</w:t>
            </w:r>
            <w:r w:rsidR="006E250C">
              <w:t xml:space="preserve"> </w:t>
            </w:r>
          </w:p>
          <w:p w14:paraId="5D1303C6" w14:textId="77777777" w:rsidR="00501BAA" w:rsidRDefault="00501BAA" w:rsidP="00501BAA">
            <w:pPr>
              <w:spacing w:line="360" w:lineRule="atLeast"/>
              <w:jc w:val="both"/>
            </w:pPr>
            <w:r>
              <w:t>ΑΙΤΙΟΛΟΓΗΣΗ:</w:t>
            </w:r>
          </w:p>
          <w:p w14:paraId="3D849F9E" w14:textId="77777777"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23EC3E53" w14:textId="77777777" w:rsidR="003D13BE" w:rsidRDefault="003D13BE" w:rsidP="00553439">
            <w:pPr>
              <w:jc w:val="right"/>
            </w:pPr>
          </w:p>
          <w:p w14:paraId="391FCC65" w14:textId="77777777" w:rsidR="003D13BE" w:rsidRDefault="003D13BE" w:rsidP="003D13BE">
            <w:pPr>
              <w:spacing w:line="360" w:lineRule="auto"/>
              <w:jc w:val="right"/>
            </w:pPr>
            <w:r>
              <w:t xml:space="preserve">Θεσσαλονίκη, </w:t>
            </w:r>
            <w:sdt>
              <w:sdtPr>
                <w:rPr>
                  <w:rFonts w:asciiTheme="minorHAnsi" w:hAnsiTheme="minorHAnsi" w:cstheme="minorHAnsi"/>
                  <w:i/>
                </w:rPr>
                <w:alias w:val="Ημερομηνία υποβολής"/>
                <w:tag w:val="Ημερομηνία υποβολής"/>
                <w:id w:val="1396321199"/>
                <w:placeholder>
                  <w:docPart w:val="B9F2EFF8A91248E2A31B098D71B27B0F"/>
                </w:placeholder>
                <w:date>
                  <w:dateFormat w:val="d MMMM yyyy"/>
                  <w:lid w:val="el-GR"/>
                  <w:storeMappedDataAs w:val="dateTime"/>
                  <w:calendar w:val="gregorian"/>
                </w:date>
              </w:sdtPr>
              <w:sdtEndPr/>
              <w:sdtContent>
                <w:r w:rsidR="00362285" w:rsidRPr="00EB5271">
                  <w:rPr>
                    <w:rFonts w:asciiTheme="minorHAnsi" w:hAnsiTheme="minorHAnsi" w:cstheme="minorHAnsi"/>
                    <w:i/>
                  </w:rPr>
                  <w:t>Επιλέξτε ημερομηνία</w:t>
                </w:r>
              </w:sdtContent>
            </w:sdt>
            <w:r w:rsidR="00362285">
              <w:t xml:space="preserve"> </w:t>
            </w:r>
          </w:p>
          <w:p w14:paraId="13F11B28" w14:textId="77777777" w:rsidR="006E250C" w:rsidRDefault="006E250C" w:rsidP="00553439"/>
          <w:p w14:paraId="23AB868E" w14:textId="77777777" w:rsidR="00FF40CF" w:rsidRDefault="00FF40CF" w:rsidP="00553439">
            <w:pPr>
              <w:ind w:left="2557"/>
              <w:jc w:val="center"/>
            </w:pPr>
            <w:r>
              <w:t>Με τιμή</w:t>
            </w:r>
          </w:p>
          <w:p w14:paraId="0655B1D5" w14:textId="77777777" w:rsidR="003D13BE" w:rsidRDefault="003D13BE" w:rsidP="00553439">
            <w:pPr>
              <w:ind w:left="2557"/>
              <w:jc w:val="center"/>
            </w:pPr>
            <w:r>
              <w:t>Ο/Η Αιτών/</w:t>
            </w:r>
            <w:proofErr w:type="spellStart"/>
            <w:r>
              <w:t>ουσα</w:t>
            </w:r>
            <w:proofErr w:type="spellEnd"/>
          </w:p>
          <w:p w14:paraId="2093ED5B" w14:textId="77777777" w:rsidR="00251892" w:rsidRDefault="00251892" w:rsidP="00A533EB">
            <w:pPr>
              <w:spacing w:line="360" w:lineRule="auto"/>
              <w:ind w:left="2556"/>
              <w:jc w:val="center"/>
            </w:pPr>
          </w:p>
          <w:p w14:paraId="66057FA4" w14:textId="77777777" w:rsidR="00553439" w:rsidRDefault="00251892" w:rsidP="00553439">
            <w:pPr>
              <w:ind w:left="2557"/>
              <w:jc w:val="center"/>
            </w:pPr>
            <w:r>
              <w:t>………………………….</w:t>
            </w:r>
            <w:r w:rsidR="00553439">
              <w:t>(υπογραφή)</w:t>
            </w:r>
          </w:p>
          <w:p w14:paraId="7BFEB0A2" w14:textId="77777777" w:rsidR="00FF40CF" w:rsidRDefault="00FF40CF" w:rsidP="00501BAA">
            <w:pPr>
              <w:spacing w:line="360" w:lineRule="auto"/>
              <w:ind w:left="2556"/>
              <w:jc w:val="center"/>
            </w:pPr>
          </w:p>
        </w:tc>
      </w:tr>
    </w:tbl>
    <w:p w14:paraId="326DCCDF" w14:textId="77777777" w:rsidR="00501BAA" w:rsidRDefault="00501BAA" w:rsidP="00501BAA">
      <w:pPr>
        <w:spacing w:line="360" w:lineRule="auto"/>
      </w:pPr>
    </w:p>
    <w:p w14:paraId="39595CF5" w14:textId="77777777" w:rsidR="00501BAA" w:rsidRDefault="00501BAA" w:rsidP="00501BAA">
      <w:pPr>
        <w:spacing w:line="360" w:lineRule="auto"/>
      </w:pPr>
      <w:r>
        <w:t>Έλαβαν γνώση και συμφωνούν τα μέλη της Τριμελούς Συμβουλευτικής Επιτροπής</w:t>
      </w:r>
    </w:p>
    <w:p w14:paraId="344FE398" w14:textId="77777777" w:rsidR="00501BAA" w:rsidRDefault="00501BAA" w:rsidP="00501BAA">
      <w:pPr>
        <w:pBdr>
          <w:bottom w:val="single" w:sz="4" w:space="1" w:color="auto"/>
        </w:pBdr>
        <w:spacing w:line="360" w:lineRule="auto"/>
      </w:pPr>
    </w:p>
    <w:p w14:paraId="77DB07B8" w14:textId="77777777" w:rsidR="00501BAA" w:rsidRPr="003D13BE" w:rsidRDefault="00501BAA" w:rsidP="00501BAA">
      <w:pPr>
        <w:pBdr>
          <w:bottom w:val="single" w:sz="4" w:space="1" w:color="auto"/>
        </w:pBdr>
        <w:spacing w:line="360" w:lineRule="auto"/>
        <w:rPr>
          <w:sz w:val="18"/>
          <w:szCs w:val="18"/>
        </w:rPr>
      </w:pPr>
      <w:r>
        <w:t>Ο/Η Επιβλέπων/</w:t>
      </w:r>
      <w:proofErr w:type="spellStart"/>
      <w:r>
        <w:t>ουσα</w:t>
      </w:r>
      <w:proofErr w:type="spellEnd"/>
      <w:r>
        <w:t xml:space="preserve"> «Ονοματεπώνυμο, βαθμίδα, Τμήμα και Πανεπιστήμιο»  </w:t>
      </w:r>
    </w:p>
    <w:p w14:paraId="28C42551" w14:textId="77777777" w:rsidR="00501BAA" w:rsidRDefault="00501BAA" w:rsidP="00501BAA">
      <w:pPr>
        <w:spacing w:line="360" w:lineRule="auto"/>
      </w:pPr>
    </w:p>
    <w:p w14:paraId="07D8577E" w14:textId="77777777" w:rsidR="00501BAA" w:rsidRDefault="00501BAA" w:rsidP="00501BAA">
      <w:pPr>
        <w:widowControl w:val="0"/>
        <w:tabs>
          <w:tab w:val="left" w:pos="1980"/>
        </w:tabs>
        <w:ind w:right="-28"/>
        <w:jc w:val="both"/>
      </w:pPr>
      <w:r>
        <w:t>1</w:t>
      </w:r>
      <w:r w:rsidRPr="00221C5A">
        <w:rPr>
          <w:vertAlign w:val="superscript"/>
        </w:rPr>
        <w:t>ο</w:t>
      </w:r>
      <w:r>
        <w:rPr>
          <w:vertAlign w:val="superscript"/>
        </w:rPr>
        <w:t xml:space="preserve"> </w:t>
      </w:r>
      <w:r>
        <w:t xml:space="preserve">μέλος «Ονοματεπώνυμο, βαθμίδα, Τμήμα και Πανεπιστήμιο»  </w:t>
      </w:r>
    </w:p>
    <w:p w14:paraId="11A11FB1" w14:textId="77777777" w:rsidR="00501BAA" w:rsidRDefault="00501BAA" w:rsidP="00501BAA">
      <w:pPr>
        <w:widowControl w:val="0"/>
        <w:pBdr>
          <w:top w:val="single" w:sz="4" w:space="1" w:color="auto"/>
        </w:pBdr>
        <w:tabs>
          <w:tab w:val="left" w:pos="640"/>
        </w:tabs>
        <w:jc w:val="both"/>
      </w:pPr>
      <w:r>
        <w:t xml:space="preserve"> </w:t>
      </w:r>
    </w:p>
    <w:p w14:paraId="6D499580" w14:textId="77777777" w:rsidR="00501BAA" w:rsidRDefault="00501BAA" w:rsidP="00501BAA">
      <w:pPr>
        <w:widowControl w:val="0"/>
        <w:tabs>
          <w:tab w:val="left" w:pos="1980"/>
        </w:tabs>
        <w:ind w:right="-28"/>
        <w:jc w:val="both"/>
      </w:pPr>
    </w:p>
    <w:p w14:paraId="3AF9454A" w14:textId="77777777" w:rsidR="00501BAA" w:rsidRDefault="00501BAA" w:rsidP="00501BAA">
      <w:pPr>
        <w:widowControl w:val="0"/>
        <w:pBdr>
          <w:bottom w:val="single" w:sz="4" w:space="1" w:color="auto"/>
        </w:pBdr>
        <w:tabs>
          <w:tab w:val="left" w:pos="1980"/>
        </w:tabs>
        <w:ind w:right="-28"/>
        <w:jc w:val="both"/>
      </w:pPr>
      <w:r>
        <w:t>2</w:t>
      </w:r>
      <w:r w:rsidRPr="00221C5A">
        <w:rPr>
          <w:vertAlign w:val="superscript"/>
        </w:rPr>
        <w:t>ο</w:t>
      </w:r>
      <w:r>
        <w:rPr>
          <w:vertAlign w:val="superscript"/>
        </w:rPr>
        <w:t xml:space="preserve"> </w:t>
      </w:r>
      <w:r>
        <w:t xml:space="preserve">μέλος «Ονοματεπώνυμο, βαθμίδα, Τμήμα και Πανεπιστήμιο»  </w:t>
      </w:r>
    </w:p>
    <w:p w14:paraId="07E3F00B" w14:textId="77777777" w:rsidR="00501BAA" w:rsidRPr="007B2EE8" w:rsidRDefault="00501BAA" w:rsidP="00501BAA">
      <w:pPr>
        <w:spacing w:line="360" w:lineRule="auto"/>
      </w:pPr>
    </w:p>
    <w:p w14:paraId="4E7C8666" w14:textId="77777777" w:rsidR="007B2EE8" w:rsidRPr="007B2EE8" w:rsidRDefault="007B2EE8" w:rsidP="005B77E5">
      <w:pPr>
        <w:spacing w:line="360" w:lineRule="auto"/>
      </w:pPr>
    </w:p>
    <w:sectPr w:rsidR="007B2EE8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jAxNDUwNjYyMTBU0lEKTi0uzszPAykwrAUA3upeLSwAAAA="/>
  </w:docVars>
  <w:rsids>
    <w:rsidRoot w:val="007B2EE8"/>
    <w:rsid w:val="000F7950"/>
    <w:rsid w:val="00105410"/>
    <w:rsid w:val="0012429F"/>
    <w:rsid w:val="001B325C"/>
    <w:rsid w:val="00251892"/>
    <w:rsid w:val="0027641F"/>
    <w:rsid w:val="0027746A"/>
    <w:rsid w:val="00304F52"/>
    <w:rsid w:val="00310C74"/>
    <w:rsid w:val="00311A44"/>
    <w:rsid w:val="00351937"/>
    <w:rsid w:val="00362285"/>
    <w:rsid w:val="003D13BE"/>
    <w:rsid w:val="00426700"/>
    <w:rsid w:val="004711A8"/>
    <w:rsid w:val="00501BAA"/>
    <w:rsid w:val="0052090B"/>
    <w:rsid w:val="005257EE"/>
    <w:rsid w:val="00553439"/>
    <w:rsid w:val="005B77E5"/>
    <w:rsid w:val="005C4F4A"/>
    <w:rsid w:val="006C22E6"/>
    <w:rsid w:val="006D27E4"/>
    <w:rsid w:val="006E250C"/>
    <w:rsid w:val="0076042C"/>
    <w:rsid w:val="00780F22"/>
    <w:rsid w:val="007B2EE8"/>
    <w:rsid w:val="008C4C6B"/>
    <w:rsid w:val="008F41EA"/>
    <w:rsid w:val="00953456"/>
    <w:rsid w:val="00A01177"/>
    <w:rsid w:val="00A26B35"/>
    <w:rsid w:val="00A46AFE"/>
    <w:rsid w:val="00A514F7"/>
    <w:rsid w:val="00A533EB"/>
    <w:rsid w:val="00A71126"/>
    <w:rsid w:val="00AA4686"/>
    <w:rsid w:val="00B25F8D"/>
    <w:rsid w:val="00BA6C3D"/>
    <w:rsid w:val="00C50C85"/>
    <w:rsid w:val="00CB6EC9"/>
    <w:rsid w:val="00CC6B4C"/>
    <w:rsid w:val="00D476EE"/>
    <w:rsid w:val="00D518B4"/>
    <w:rsid w:val="00D9750F"/>
    <w:rsid w:val="00D97867"/>
    <w:rsid w:val="00E03609"/>
    <w:rsid w:val="00E611E4"/>
    <w:rsid w:val="00EE4AED"/>
    <w:rsid w:val="00EF22BB"/>
    <w:rsid w:val="00F14F7F"/>
    <w:rsid w:val="00F64356"/>
    <w:rsid w:val="00F9071E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1ADC5D"/>
  <w15:chartTrackingRefBased/>
  <w15:docId w15:val="{B88BFF08-3850-4A4E-B6D8-725FC765E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  <w:style w:type="character" w:styleId="a5">
    <w:name w:val="Placeholder Text"/>
    <w:uiPriority w:val="99"/>
    <w:semiHidden/>
    <w:rsid w:val="002774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4F079400B34113B6B6C20DB834FB27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C8A3B913-2092-4F40-B64F-63495EF1BA28}"/>
      </w:docPartPr>
      <w:docPartBody>
        <w:p w:rsidR="00971F8F" w:rsidRDefault="00717A47" w:rsidP="00717A47">
          <w:pPr>
            <w:pStyle w:val="024F079400B34113B6B6C20DB834FB27"/>
          </w:pPr>
          <w:r w:rsidRPr="001D69DB">
            <w:rPr>
              <w:rStyle w:val="a3"/>
              <w:rFonts w:hint="eastAsia"/>
            </w:rPr>
            <w:t>Επιλέξτε</w:t>
          </w:r>
          <w:r w:rsidRPr="001D69DB">
            <w:rPr>
              <w:rStyle w:val="a3"/>
            </w:rPr>
            <w:t xml:space="preserve"> </w:t>
          </w:r>
          <w:r w:rsidRPr="001D69DB">
            <w:rPr>
              <w:rStyle w:val="a3"/>
              <w:rFonts w:hint="eastAsia"/>
            </w:rPr>
            <w:t>ένα</w:t>
          </w:r>
          <w:r w:rsidRPr="001D69DB">
            <w:rPr>
              <w:rStyle w:val="a3"/>
            </w:rPr>
            <w:t xml:space="preserve"> </w:t>
          </w:r>
          <w:r w:rsidRPr="001D69DB">
            <w:rPr>
              <w:rStyle w:val="a3"/>
              <w:rFonts w:hint="eastAsia"/>
            </w:rPr>
            <w:t>στοιχείο</w:t>
          </w:r>
          <w:r w:rsidRPr="001D69DB">
            <w:rPr>
              <w:rStyle w:val="a3"/>
            </w:rPr>
            <w:t>.</w:t>
          </w:r>
        </w:p>
      </w:docPartBody>
    </w:docPart>
    <w:docPart>
      <w:docPartPr>
        <w:name w:val="B9F2EFF8A91248E2A31B098D71B27B0F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B28B0B9D-0239-4DF5-9AED-9892DA9F9BD6}"/>
      </w:docPartPr>
      <w:docPartBody>
        <w:p w:rsidR="00971F8F" w:rsidRDefault="00717A47" w:rsidP="00717A47">
          <w:pPr>
            <w:pStyle w:val="B9F2EFF8A91248E2A31B098D71B27B0F"/>
          </w:pPr>
          <w:r w:rsidRPr="00DD1837">
            <w:rPr>
              <w:rStyle w:val="a3"/>
              <w:rFonts w:hint="eastAsia"/>
            </w:rPr>
            <w:t>Κάντε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κλικ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ή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πατήστε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για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να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εισαγάγετε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ημερομηνία</w:t>
          </w:r>
          <w:r w:rsidRPr="00DD1837">
            <w:rPr>
              <w:rStyle w:val="a3"/>
            </w:rPr>
            <w:t>.</w:t>
          </w:r>
        </w:p>
      </w:docPartBody>
    </w:docPart>
    <w:docPart>
      <w:docPartPr>
        <w:name w:val="0EADA710F51346C19AB98FD86AE8DEF9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69C063FF-7D09-430F-99CF-22F574ADB1E6}"/>
      </w:docPartPr>
      <w:docPartBody>
        <w:p w:rsidR="00971F8F" w:rsidRDefault="00717A47" w:rsidP="00717A47">
          <w:pPr>
            <w:pStyle w:val="0EADA710F51346C19AB98FD86AE8DEF9"/>
          </w:pPr>
          <w:r w:rsidRPr="00DD1837">
            <w:rPr>
              <w:rStyle w:val="a3"/>
              <w:rFonts w:hint="eastAsia"/>
            </w:rPr>
            <w:t>Κάντε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κλικ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ή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πατήστε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για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να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εισαγάγετε</w:t>
          </w:r>
          <w:r w:rsidRPr="00DD1837">
            <w:rPr>
              <w:rStyle w:val="a3"/>
            </w:rPr>
            <w:t xml:space="preserve"> </w:t>
          </w:r>
          <w:r w:rsidRPr="00DD1837">
            <w:rPr>
              <w:rStyle w:val="a3"/>
              <w:rFonts w:hint="eastAsia"/>
            </w:rPr>
            <w:t>ημερομηνία</w:t>
          </w:r>
          <w:r w:rsidRPr="00DD1837">
            <w:rPr>
              <w:rStyle w:val="a3"/>
            </w:rPr>
            <w:t>.</w:t>
          </w:r>
        </w:p>
      </w:docPartBody>
    </w:docPart>
    <w:docPart>
      <w:docPartPr>
        <w:name w:val="9CB036657728491E8885CCF41635545E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FD5F8242-EC4B-46B2-86FB-0EC623C1FCC2}"/>
      </w:docPartPr>
      <w:docPartBody>
        <w:p w:rsidR="00971F8F" w:rsidRDefault="00717A47" w:rsidP="00717A47">
          <w:pPr>
            <w:pStyle w:val="9CB036657728491E8885CCF41635545E"/>
          </w:pPr>
          <w:r w:rsidRPr="004806A3">
            <w:rPr>
              <w:rStyle w:val="a3"/>
              <w:rFonts w:hint="eastAsia"/>
            </w:rPr>
            <w:t>Κάν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λικ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ή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πατήσ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δώ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γι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ν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ισαγάγε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είμενο</w:t>
          </w:r>
          <w:r w:rsidRPr="004806A3">
            <w:rPr>
              <w:rStyle w:val="a3"/>
            </w:rPr>
            <w:t>.</w:t>
          </w:r>
        </w:p>
      </w:docPartBody>
    </w:docPart>
    <w:docPart>
      <w:docPartPr>
        <w:name w:val="914C4634B1DE4E7C970BF724438F785A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7CE5B158-6BC4-4B2F-BDFC-152274E5474D}"/>
      </w:docPartPr>
      <w:docPartBody>
        <w:p w:rsidR="00971F8F" w:rsidRDefault="00717A47" w:rsidP="00717A47">
          <w:pPr>
            <w:pStyle w:val="914C4634B1DE4E7C970BF724438F785A"/>
          </w:pPr>
          <w:r w:rsidRPr="004806A3">
            <w:rPr>
              <w:rStyle w:val="a3"/>
              <w:rFonts w:hint="eastAsia"/>
            </w:rPr>
            <w:t>Κάν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λικ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ή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πατήσ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δώ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γι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ν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ισαγάγε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είμενο</w:t>
          </w:r>
          <w:r w:rsidRPr="004806A3">
            <w:rPr>
              <w:rStyle w:val="a3"/>
            </w:rPr>
            <w:t>.</w:t>
          </w:r>
        </w:p>
      </w:docPartBody>
    </w:docPart>
    <w:docPart>
      <w:docPartPr>
        <w:name w:val="588E0B9847DB45DBB0537B044CC9E480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B0D61ACD-03D0-43BD-9A6E-830BFB70BB83}"/>
      </w:docPartPr>
      <w:docPartBody>
        <w:p w:rsidR="00971F8F" w:rsidRDefault="00717A47" w:rsidP="00717A47">
          <w:pPr>
            <w:pStyle w:val="588E0B9847DB45DBB0537B044CC9E480"/>
          </w:pPr>
          <w:r w:rsidRPr="004806A3">
            <w:rPr>
              <w:rStyle w:val="a3"/>
              <w:rFonts w:hint="eastAsia"/>
            </w:rPr>
            <w:t>Κάν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λικ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ή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πατήσ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δώ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γι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ν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ισαγάγε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είμενο</w:t>
          </w:r>
          <w:r w:rsidRPr="004806A3">
            <w:rPr>
              <w:rStyle w:val="a3"/>
            </w:rPr>
            <w:t>.</w:t>
          </w:r>
        </w:p>
      </w:docPartBody>
    </w:docPart>
    <w:docPart>
      <w:docPartPr>
        <w:name w:val="555B2F46A32443A8A564A560364D907D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862603D2-A7A4-44B3-BE6A-AAB406F8FCA7}"/>
      </w:docPartPr>
      <w:docPartBody>
        <w:p w:rsidR="00971F8F" w:rsidRDefault="00717A47" w:rsidP="00717A47">
          <w:pPr>
            <w:pStyle w:val="555B2F46A32443A8A564A560364D907D"/>
          </w:pPr>
          <w:r w:rsidRPr="004806A3">
            <w:rPr>
              <w:rStyle w:val="a3"/>
              <w:rFonts w:hint="eastAsia"/>
            </w:rPr>
            <w:t>Κάν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λικ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ή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πατήσ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δώ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γι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ν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ισαγάγε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είμενο</w:t>
          </w:r>
          <w:r w:rsidRPr="004806A3">
            <w:rPr>
              <w:rStyle w:val="a3"/>
            </w:rPr>
            <w:t>.</w:t>
          </w:r>
        </w:p>
      </w:docPartBody>
    </w:docPart>
    <w:docPart>
      <w:docPartPr>
        <w:name w:val="434DBAA4387A47A3A779CA31C177D009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6019EC37-26A9-46EC-9F4C-F983582B0E5E}"/>
      </w:docPartPr>
      <w:docPartBody>
        <w:p w:rsidR="00971F8F" w:rsidRDefault="00717A47" w:rsidP="00717A47">
          <w:pPr>
            <w:pStyle w:val="434DBAA4387A47A3A779CA31C177D009"/>
          </w:pPr>
          <w:r w:rsidRPr="004806A3">
            <w:rPr>
              <w:rStyle w:val="a3"/>
              <w:rFonts w:hint="eastAsia"/>
            </w:rPr>
            <w:t>Κάν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λικ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ή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πατήσ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δώ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γι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να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εισαγάγετε</w:t>
          </w:r>
          <w:r w:rsidRPr="004806A3">
            <w:rPr>
              <w:rStyle w:val="a3"/>
            </w:rPr>
            <w:t xml:space="preserve"> </w:t>
          </w:r>
          <w:r w:rsidRPr="004806A3">
            <w:rPr>
              <w:rStyle w:val="a3"/>
              <w:rFonts w:hint="eastAsia"/>
            </w:rPr>
            <w:t>κείμενο</w:t>
          </w:r>
          <w:r w:rsidRPr="004806A3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17A47"/>
    <w:rsid w:val="000F1F6A"/>
    <w:rsid w:val="00717A47"/>
    <w:rsid w:val="00971F8F"/>
    <w:rsid w:val="00D2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17A47"/>
    <w:rPr>
      <w:color w:val="808080"/>
    </w:rPr>
  </w:style>
  <w:style w:type="paragraph" w:customStyle="1" w:styleId="024F079400B34113B6B6C20DB834FB27">
    <w:name w:val="024F079400B34113B6B6C20DB834FB27"/>
    <w:rsid w:val="00717A47"/>
  </w:style>
  <w:style w:type="paragraph" w:customStyle="1" w:styleId="B9F2EFF8A91248E2A31B098D71B27B0F">
    <w:name w:val="B9F2EFF8A91248E2A31B098D71B27B0F"/>
    <w:rsid w:val="00717A47"/>
  </w:style>
  <w:style w:type="paragraph" w:customStyle="1" w:styleId="0EADA710F51346C19AB98FD86AE8DEF9">
    <w:name w:val="0EADA710F51346C19AB98FD86AE8DEF9"/>
    <w:rsid w:val="00717A47"/>
  </w:style>
  <w:style w:type="paragraph" w:customStyle="1" w:styleId="9CB036657728491E8885CCF41635545E">
    <w:name w:val="9CB036657728491E8885CCF41635545E"/>
    <w:rsid w:val="00717A47"/>
  </w:style>
  <w:style w:type="paragraph" w:customStyle="1" w:styleId="914C4634B1DE4E7C970BF724438F785A">
    <w:name w:val="914C4634B1DE4E7C970BF724438F785A"/>
    <w:rsid w:val="00717A47"/>
  </w:style>
  <w:style w:type="paragraph" w:customStyle="1" w:styleId="588E0B9847DB45DBB0537B044CC9E480">
    <w:name w:val="588E0B9847DB45DBB0537B044CC9E480"/>
    <w:rsid w:val="00717A47"/>
  </w:style>
  <w:style w:type="paragraph" w:customStyle="1" w:styleId="555B2F46A32443A8A564A560364D907D">
    <w:name w:val="555B2F46A32443A8A564A560364D907D"/>
    <w:rsid w:val="00717A47"/>
  </w:style>
  <w:style w:type="paragraph" w:customStyle="1" w:styleId="434DBAA4387A47A3A779CA31C177D009">
    <w:name w:val="434DBAA4387A47A3A779CA31C177D009"/>
    <w:rsid w:val="00717A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Michael Sigalas</cp:lastModifiedBy>
  <cp:revision>2</cp:revision>
  <cp:lastPrinted>2016-02-11T06:45:00Z</cp:lastPrinted>
  <dcterms:created xsi:type="dcterms:W3CDTF">2021-06-07T11:20:00Z</dcterms:created>
  <dcterms:modified xsi:type="dcterms:W3CDTF">2021-06-07T11:20:00Z</dcterms:modified>
</cp:coreProperties>
</file>